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etuvių-lithuanian"/>
      <w:bookmarkEnd w:id="21"/>
      <w:r>
        <w:t xml:space="preserve">Lietuvių / Lithu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c042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